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189930" w14:textId="77777777" w:rsidR="002F796A" w:rsidRPr="006E4BC0" w:rsidRDefault="002F796A" w:rsidP="002F796A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ssignment 2: </w:t>
      </w:r>
    </w:p>
    <w:p w14:paraId="7AB9A931" w14:textId="77777777" w:rsidR="002F796A" w:rsidRPr="00C25B19" w:rsidRDefault="002F796A" w:rsidP="002F796A">
      <w:pPr>
        <w:jc w:val="right"/>
        <w:rPr>
          <w:rFonts w:ascii="Times New Roman" w:hAnsi="Times New Roman" w:cs="Times New Roman"/>
          <w:color w:val="FF0000"/>
        </w:rPr>
      </w:pPr>
      <w:r w:rsidRPr="00C25B19">
        <w:rPr>
          <w:rFonts w:ascii="Times New Roman" w:hAnsi="Times New Roman" w:cs="Times New Roman"/>
          <w:color w:val="FF0000"/>
        </w:rPr>
        <w:t>(*Take all Inputs from User)</w:t>
      </w:r>
    </w:p>
    <w:p w14:paraId="3F9CA63A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 xml:space="preserve">1. </w:t>
      </w:r>
      <w:proofErr w:type="gramStart"/>
      <w:r w:rsidRPr="00545434">
        <w:rPr>
          <w:rFonts w:ascii="Times New Roman" w:hAnsi="Times New Roman" w:cs="Times New Roman"/>
        </w:rPr>
        <w:t>WAP(</w:t>
      </w:r>
      <w:proofErr w:type="gramEnd"/>
      <w:r w:rsidRPr="00545434">
        <w:rPr>
          <w:rFonts w:ascii="Times New Roman" w:hAnsi="Times New Roman" w:cs="Times New Roman"/>
        </w:rPr>
        <w:t>Write A Program) to print ‘See C is Sea’ five times on the console.</w:t>
      </w:r>
    </w:p>
    <w:p w14:paraId="77A1C86C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2. WAP that will print your mailing address in the following format</w:t>
      </w:r>
    </w:p>
    <w:p w14:paraId="1492D0C5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First line: &lt;Your Name&gt;</w:t>
      </w:r>
    </w:p>
    <w:p w14:paraId="5F5FE105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Roll No.: &lt;109389&gt;</w:t>
      </w:r>
    </w:p>
    <w:p w14:paraId="7C485348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Branch: &lt;ECE&gt;</w:t>
      </w:r>
    </w:p>
    <w:p w14:paraId="7DAFE285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3. WAP to compute the gross salary of an employee whose details are given below:</w:t>
      </w:r>
    </w:p>
    <w:p w14:paraId="5F9201C6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Basic pay: Rs.50, 000, dearness allowance: 50% of Basic pay, house rent allowance:</w:t>
      </w:r>
    </w:p>
    <w:p w14:paraId="7F5AF3B3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20% of Basic pay, vehicle allowance: 10% of the Basic pay.</w:t>
      </w:r>
    </w:p>
    <w:p w14:paraId="5F441402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4. WAP which will print the ‘$’ symbol in the following format. (Hint: No need to use any</w:t>
      </w:r>
      <w:r>
        <w:rPr>
          <w:rFonts w:ascii="Times New Roman" w:hAnsi="Times New Roman" w:cs="Times New Roman"/>
        </w:rPr>
        <w:t xml:space="preserve"> </w:t>
      </w:r>
      <w:r w:rsidRPr="00545434">
        <w:rPr>
          <w:rFonts w:ascii="Times New Roman" w:hAnsi="Times New Roman" w:cs="Times New Roman"/>
        </w:rPr>
        <w:t>loops)</w:t>
      </w:r>
    </w:p>
    <w:p w14:paraId="51C085D7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$</w:t>
      </w:r>
    </w:p>
    <w:p w14:paraId="61DB5F45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$ $</w:t>
      </w:r>
    </w:p>
    <w:p w14:paraId="37E2D5EC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$ $ $</w:t>
      </w:r>
    </w:p>
    <w:p w14:paraId="1435A23E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$ $ $ $</w:t>
      </w:r>
    </w:p>
    <w:p w14:paraId="689DE064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$ $ $ $ $</w:t>
      </w:r>
    </w:p>
    <w:p w14:paraId="0BB63B31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</w:p>
    <w:p w14:paraId="690978A0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5. Relationship between Celsius (C) and Fahrenheit (F) is governed by the following</w:t>
      </w:r>
    </w:p>
    <w:p w14:paraId="2B658A50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Formula</w:t>
      </w:r>
      <w:r>
        <w:rPr>
          <w:rFonts w:ascii="Times New Roman" w:hAnsi="Times New Roman" w:cs="Times New Roman"/>
        </w:rPr>
        <w:t xml:space="preserve"> </w:t>
      </w:r>
      <w:r w:rsidRPr="00545434">
        <w:rPr>
          <w:rFonts w:ascii="Times New Roman" w:hAnsi="Times New Roman" w:cs="Times New Roman"/>
        </w:rPr>
        <w:t>F = 9C/5 + 32 WAP to convert the Celsius to Fahrenheit and vice versa.</w:t>
      </w:r>
    </w:p>
    <w:p w14:paraId="7177E006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6. WAP to swap two numbers using and without using a third variable.</w:t>
      </w:r>
    </w:p>
    <w:p w14:paraId="1EDA3287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7. Write a program to elaborate the various escape sequences (\a, \b, \t, \r, \n).</w:t>
      </w:r>
    </w:p>
    <w:p w14:paraId="33D131B2" w14:textId="77777777" w:rsidR="002F796A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</w:rPr>
        <w:t>8. Write a program to find the CGPA of a student for the following marks.</w:t>
      </w:r>
    </w:p>
    <w:p w14:paraId="7B6C4C88" w14:textId="77777777" w:rsidR="002F796A" w:rsidRPr="00545434" w:rsidRDefault="002F796A" w:rsidP="002F796A">
      <w:pPr>
        <w:jc w:val="both"/>
        <w:rPr>
          <w:rFonts w:ascii="Times New Roman" w:hAnsi="Times New Roman" w:cs="Times New Roman"/>
        </w:rPr>
      </w:pPr>
      <w:r w:rsidRPr="00545434">
        <w:rPr>
          <w:rFonts w:ascii="Times New Roman" w:hAnsi="Times New Roman" w:cs="Times New Roman"/>
          <w:noProof/>
        </w:rPr>
        <w:drawing>
          <wp:inline distT="0" distB="0" distL="0" distR="0" wp14:anchorId="04C0F991" wp14:editId="7A32E266">
            <wp:extent cx="5731510" cy="2004695"/>
            <wp:effectExtent l="0" t="0" r="2540" b="0"/>
            <wp:docPr id="1891315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31500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96596" w14:textId="62018A04" w:rsidR="001C7761" w:rsidRPr="002F796A" w:rsidRDefault="001C7761" w:rsidP="002F796A"/>
    <w:sectPr w:rsidR="001C7761" w:rsidRPr="002F796A" w:rsidSect="002F796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9CB9C6" w14:textId="77777777" w:rsidR="005A65C4" w:rsidRDefault="005A65C4" w:rsidP="00D07CB9">
      <w:pPr>
        <w:spacing w:after="0" w:line="240" w:lineRule="auto"/>
      </w:pPr>
      <w:r>
        <w:separator/>
      </w:r>
    </w:p>
  </w:endnote>
  <w:endnote w:type="continuationSeparator" w:id="0">
    <w:p w14:paraId="655350DE" w14:textId="77777777" w:rsidR="005A65C4" w:rsidRDefault="005A65C4" w:rsidP="00D07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5415EA" w14:textId="77777777" w:rsidR="00D07CB9" w:rsidRPr="009B06E3" w:rsidRDefault="00D07CB9" w:rsidP="00D07CB9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3FD96389" w14:textId="77777777" w:rsidR="00D07CB9" w:rsidRPr="009B06E3" w:rsidRDefault="00D07CB9" w:rsidP="00D07CB9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11CC5B16" w14:textId="77777777" w:rsidR="00D07CB9" w:rsidRPr="009B06E3" w:rsidRDefault="00D07CB9" w:rsidP="00D07CB9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04A512B0" w14:textId="77777777" w:rsidR="00D07CB9" w:rsidRDefault="00D07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36529D" w14:textId="77777777" w:rsidR="005A65C4" w:rsidRDefault="005A65C4" w:rsidP="00D07CB9">
      <w:pPr>
        <w:spacing w:after="0" w:line="240" w:lineRule="auto"/>
      </w:pPr>
      <w:r>
        <w:separator/>
      </w:r>
    </w:p>
  </w:footnote>
  <w:footnote w:type="continuationSeparator" w:id="0">
    <w:p w14:paraId="46B24D0C" w14:textId="77777777" w:rsidR="005A65C4" w:rsidRDefault="005A65C4" w:rsidP="00D07C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1"/>
  </w:num>
  <w:num w:numId="2" w16cid:durableId="1210533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zM2MTI3NjUwMjRX0lEKTi0uzszPAykwrAUAdhJVWSwAAAA="/>
  </w:docVars>
  <w:rsids>
    <w:rsidRoot w:val="009B7C87"/>
    <w:rsid w:val="001228EF"/>
    <w:rsid w:val="001C7761"/>
    <w:rsid w:val="002F796A"/>
    <w:rsid w:val="005A65C4"/>
    <w:rsid w:val="007E618F"/>
    <w:rsid w:val="00896C88"/>
    <w:rsid w:val="009B628F"/>
    <w:rsid w:val="009B7C87"/>
    <w:rsid w:val="009D47CC"/>
    <w:rsid w:val="00B06561"/>
    <w:rsid w:val="00CB0ED4"/>
    <w:rsid w:val="00CD1D9E"/>
    <w:rsid w:val="00D07CB9"/>
    <w:rsid w:val="00E03F9A"/>
    <w:rsid w:val="00F2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2F20B"/>
  <w15:chartTrackingRefBased/>
  <w15:docId w15:val="{81425006-2ED1-4E5F-8CAE-21C854CDF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96A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Header">
    <w:name w:val="header"/>
    <w:basedOn w:val="Normal"/>
    <w:link w:val="HeaderChar"/>
    <w:uiPriority w:val="99"/>
    <w:unhideWhenUsed/>
    <w:rsid w:val="00D07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7CB9"/>
  </w:style>
  <w:style w:type="paragraph" w:styleId="Footer">
    <w:name w:val="footer"/>
    <w:basedOn w:val="Normal"/>
    <w:link w:val="FooterChar"/>
    <w:uiPriority w:val="99"/>
    <w:unhideWhenUsed/>
    <w:rsid w:val="00D07C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7CB9"/>
  </w:style>
  <w:style w:type="paragraph" w:customStyle="1" w:styleId="vcard-detail">
    <w:name w:val="vcard-detail"/>
    <w:basedOn w:val="Normal"/>
    <w:rsid w:val="00D07C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D07CB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40</Characters>
  <Application>Microsoft Office Word</Application>
  <DocSecurity>0</DocSecurity>
  <Lines>7</Lines>
  <Paragraphs>1</Paragraphs>
  <ScaleCrop>false</ScaleCrop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5</cp:revision>
  <dcterms:created xsi:type="dcterms:W3CDTF">2024-07-02T06:22:00Z</dcterms:created>
  <dcterms:modified xsi:type="dcterms:W3CDTF">2024-07-31T02:01:00Z</dcterms:modified>
</cp:coreProperties>
</file>